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543EB" w14:textId="77777777" w:rsidR="00551406" w:rsidRPr="00551406" w:rsidRDefault="00551406" w:rsidP="00551406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551406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Лабораторная работа 8</w:t>
      </w:r>
    </w:p>
    <w:p w14:paraId="6CAB8475" w14:textId="77777777" w:rsidR="00551406" w:rsidRPr="00551406" w:rsidRDefault="00551406" w:rsidP="00551406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59251B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1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>. Добавьте список элементов к заданному набору.</w:t>
      </w:r>
    </w:p>
    <w:p w14:paraId="0B056089" w14:textId="77777777" w:rsidR="00551406" w:rsidRPr="00551406" w:rsidRDefault="00551406" w:rsidP="00551406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D7050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19009E74" wp14:editId="47CB831C">
            <wp:extent cx="5940425" cy="2378710"/>
            <wp:effectExtent l="0" t="0" r="3175" b="254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7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52E20" w14:textId="3A0224BA" w:rsidR="00551406" w:rsidRPr="00551406" w:rsidRDefault="00551406" w:rsidP="00551406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59251B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2</w:t>
      </w:r>
      <w:r w:rsidR="0059251B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59251B">
        <w:rPr>
          <w:rFonts w:ascii="Times New Roman" w:eastAsia="Times New Roman" w:hAnsi="Times New Roman" w:cs="Times New Roman"/>
          <w:sz w:val="26"/>
          <w:szCs w:val="26"/>
          <w:lang w:eastAsia="ru-RU"/>
        </w:rPr>
        <w:t>В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>ерните новый набор идентичных предметов из заданных двух наборов.</w:t>
      </w:r>
    </w:p>
    <w:p w14:paraId="26D770F8" w14:textId="77777777" w:rsidR="00551406" w:rsidRPr="00551406" w:rsidRDefault="00551406" w:rsidP="00551406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6571A123" wp14:editId="533F9EFE">
            <wp:extent cx="5940425" cy="1702435"/>
            <wp:effectExtent l="0" t="0" r="317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0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5B0C9" w14:textId="54C1EFDC" w:rsidR="00551406" w:rsidRPr="00551406" w:rsidRDefault="00551406" w:rsidP="00551406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59251B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3</w:t>
      </w:r>
      <w:r w:rsidR="0059251B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59251B">
        <w:rPr>
          <w:rFonts w:ascii="Times New Roman" w:eastAsia="Times New Roman" w:hAnsi="Times New Roman" w:cs="Times New Roman"/>
          <w:sz w:val="26"/>
          <w:szCs w:val="26"/>
          <w:lang w:eastAsia="ru-RU"/>
        </w:rPr>
        <w:t>Верните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новый набор со всеми элементами из обоих наборов, удаляя дубликаты.</w:t>
      </w:r>
    </w:p>
    <w:p w14:paraId="052BEEEF" w14:textId="77777777" w:rsidR="00551406" w:rsidRPr="00551406" w:rsidRDefault="00551406" w:rsidP="00551406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4AC369F6" wp14:editId="45C4ED97">
            <wp:extent cx="5940425" cy="1713230"/>
            <wp:effectExtent l="0" t="0" r="3175" b="127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9E71F" w14:textId="77777777" w:rsidR="00551406" w:rsidRPr="00551406" w:rsidRDefault="00551406" w:rsidP="00B40BDE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40BDE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lastRenderedPageBreak/>
        <w:t>Упражнение 4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>. Имея два набора Python, обновите первый набор элементами, которые существуют только в первом наборе, но не во втором наборе.</w:t>
      </w:r>
    </w:p>
    <w:p w14:paraId="3CA44EC1" w14:textId="77777777" w:rsidR="00551406" w:rsidRPr="00551406" w:rsidRDefault="00551406" w:rsidP="00551406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2EDB90EC" wp14:editId="38538A1F">
            <wp:extent cx="5940425" cy="1705610"/>
            <wp:effectExtent l="0" t="0" r="3175" b="889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E0853" w14:textId="69776404" w:rsidR="00551406" w:rsidRPr="00551406" w:rsidRDefault="00551406" w:rsidP="00551406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40BDE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5</w:t>
      </w:r>
      <w:r w:rsidR="00B40BDE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B40BDE">
        <w:rPr>
          <w:rFonts w:ascii="Times New Roman" w:eastAsia="Times New Roman" w:hAnsi="Times New Roman" w:cs="Times New Roman"/>
          <w:sz w:val="26"/>
          <w:szCs w:val="26"/>
          <w:lang w:eastAsia="ru-RU"/>
        </w:rPr>
        <w:t>Удалите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B40BDE">
        <w:rPr>
          <w:rFonts w:ascii="Times New Roman" w:eastAsia="Times New Roman" w:hAnsi="Times New Roman" w:cs="Times New Roman"/>
          <w:sz w:val="26"/>
          <w:szCs w:val="26"/>
          <w:lang w:eastAsia="ru-RU"/>
        </w:rPr>
        <w:t>числа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10, 20, 30 из следующего набора.</w:t>
      </w:r>
    </w:p>
    <w:p w14:paraId="46421EA9" w14:textId="77777777" w:rsidR="00551406" w:rsidRPr="00551406" w:rsidRDefault="00551406" w:rsidP="00551406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7E69FAD" wp14:editId="65889693">
            <wp:extent cx="5940425" cy="1509395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0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F104F" w14:textId="00209B37" w:rsidR="00551406" w:rsidRPr="00551406" w:rsidRDefault="00551406" w:rsidP="00551406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40BDE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</w:t>
      </w:r>
      <w:r w:rsidR="00B40BDE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6</w:t>
      </w:r>
      <w:r w:rsidR="00B40BDE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B40BDE">
        <w:rPr>
          <w:rFonts w:ascii="Times New Roman" w:eastAsia="Times New Roman" w:hAnsi="Times New Roman" w:cs="Times New Roman"/>
          <w:sz w:val="26"/>
          <w:szCs w:val="26"/>
          <w:lang w:eastAsia="ru-RU"/>
        </w:rPr>
        <w:t>В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ерните </w:t>
      </w:r>
      <w:r w:rsidR="00F572BE">
        <w:rPr>
          <w:rFonts w:ascii="Times New Roman" w:eastAsia="Times New Roman" w:hAnsi="Times New Roman" w:cs="Times New Roman"/>
          <w:sz w:val="26"/>
          <w:szCs w:val="26"/>
          <w:lang w:eastAsia="ru-RU"/>
        </w:rPr>
        <w:t>все элементы из двух множеств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, </w:t>
      </w:r>
      <w:r w:rsidR="00F572BE">
        <w:rPr>
          <w:rFonts w:ascii="Times New Roman" w:eastAsia="Times New Roman" w:hAnsi="Times New Roman" w:cs="Times New Roman"/>
          <w:sz w:val="26"/>
          <w:szCs w:val="26"/>
          <w:lang w:eastAsia="ru-RU"/>
        </w:rPr>
        <w:t>которые не представлены в обоих из них.</w:t>
      </w:r>
    </w:p>
    <w:p w14:paraId="7E419B82" w14:textId="77777777" w:rsidR="00551406" w:rsidRPr="00551406" w:rsidRDefault="00551406" w:rsidP="00551406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44056071" wp14:editId="1D519D21">
            <wp:extent cx="5940425" cy="167894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7D153" w14:textId="24FADC3B" w:rsidR="00551406" w:rsidRPr="00551406" w:rsidRDefault="00551406" w:rsidP="00551406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F17110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7</w:t>
      </w:r>
      <w:r w:rsidR="00F17110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F17110">
        <w:rPr>
          <w:rFonts w:ascii="Times New Roman" w:eastAsia="Times New Roman" w:hAnsi="Times New Roman" w:cs="Times New Roman"/>
          <w:sz w:val="26"/>
          <w:szCs w:val="26"/>
          <w:lang w:eastAsia="ru-RU"/>
        </w:rPr>
        <w:t>П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>роверьте, есть ли в двух наборах какие-либо общие элементы. Если да, отобразите общие элементы.</w:t>
      </w:r>
    </w:p>
    <w:p w14:paraId="7F2623CE" w14:textId="77777777" w:rsidR="00551406" w:rsidRPr="00551406" w:rsidRDefault="00551406" w:rsidP="00551406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F05B8CD" wp14:editId="798F8B0D">
            <wp:extent cx="5940425" cy="758825"/>
            <wp:effectExtent l="0" t="0" r="3175" b="317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5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3A12"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12D67839" wp14:editId="48CED7FB">
            <wp:extent cx="5940425" cy="979805"/>
            <wp:effectExtent l="0" t="0" r="317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7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8A10D" w14:textId="22FD87F6" w:rsidR="00551406" w:rsidRPr="00551406" w:rsidRDefault="00551406" w:rsidP="00551406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F17110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lastRenderedPageBreak/>
        <w:t>Упражнение 8</w:t>
      </w:r>
      <w:r w:rsidR="00F17110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.</w:t>
      </w:r>
      <w:r w:rsidR="00DC3A12"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F17110">
        <w:rPr>
          <w:rFonts w:ascii="Times New Roman" w:eastAsia="Times New Roman" w:hAnsi="Times New Roman" w:cs="Times New Roman"/>
          <w:sz w:val="26"/>
          <w:szCs w:val="26"/>
          <w:lang w:eastAsia="ru-RU"/>
        </w:rPr>
        <w:t>О</w:t>
      </w:r>
      <w:r w:rsidR="00DC3A12"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>бновите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set1, добавив элементы из set2,</w:t>
      </w:r>
      <w:r w:rsidR="00DF7EAF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а также удалите их общие элементы.</w:t>
      </w:r>
    </w:p>
    <w:p w14:paraId="18875C72" w14:textId="77777777" w:rsidR="00551406" w:rsidRPr="00551406" w:rsidRDefault="00DC3A12" w:rsidP="00551406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D705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424097A4" wp14:editId="43065827">
            <wp:extent cx="5940425" cy="1716405"/>
            <wp:effectExtent l="0" t="0" r="317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24A79" w14:textId="27C40E73" w:rsidR="00551406" w:rsidRPr="00551406" w:rsidRDefault="00551406" w:rsidP="00551406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547B6D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9</w:t>
      </w:r>
      <w:r w:rsidR="00547B6D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547B6D">
        <w:rPr>
          <w:rFonts w:ascii="Times New Roman" w:eastAsia="Times New Roman" w:hAnsi="Times New Roman" w:cs="Times New Roman"/>
          <w:sz w:val="26"/>
          <w:szCs w:val="26"/>
          <w:lang w:eastAsia="ru-RU"/>
        </w:rPr>
        <w:t>Удалите</w:t>
      </w:r>
      <w:bookmarkStart w:id="0" w:name="_GoBack"/>
      <w:bookmarkEnd w:id="0"/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элементы из set1, которые не являются общими для set1 и set2</w:t>
      </w:r>
    </w:p>
    <w:p w14:paraId="391FBB41" w14:textId="77777777" w:rsidR="00551406" w:rsidRPr="00551406" w:rsidRDefault="00DC3A12" w:rsidP="00551406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D7050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6570A762" wp14:editId="2DD244ED">
            <wp:extent cx="5940425" cy="1683385"/>
            <wp:effectExtent l="0" t="0" r="317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8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F8867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zIwNjUyNDQ1NTdQ0lEKTi0uzszPAykwqgUALnSvkCwAAAA="/>
  </w:docVars>
  <w:rsids>
    <w:rsidRoot w:val="00551406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47B6D"/>
    <w:rsid w:val="00551406"/>
    <w:rsid w:val="0059251B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0BDE"/>
    <w:rsid w:val="00B447E5"/>
    <w:rsid w:val="00B6756A"/>
    <w:rsid w:val="00BD3450"/>
    <w:rsid w:val="00C539CA"/>
    <w:rsid w:val="00CC3306"/>
    <w:rsid w:val="00CD77E4"/>
    <w:rsid w:val="00D40CEF"/>
    <w:rsid w:val="00DA154F"/>
    <w:rsid w:val="00DC3A12"/>
    <w:rsid w:val="00DD5395"/>
    <w:rsid w:val="00DE2AEE"/>
    <w:rsid w:val="00DF7EAF"/>
    <w:rsid w:val="00E10D7C"/>
    <w:rsid w:val="00E111EF"/>
    <w:rsid w:val="00E169DC"/>
    <w:rsid w:val="00E61DBB"/>
    <w:rsid w:val="00EB1C24"/>
    <w:rsid w:val="00F17110"/>
    <w:rsid w:val="00F572BE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69268C"/>
  <w15:chartTrackingRefBased/>
  <w15:docId w15:val="{1DFF57C0-6E61-4C64-9638-BF59B4EEA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55140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"/>
    <w:rsid w:val="00551406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5514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62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6</cp:revision>
  <dcterms:created xsi:type="dcterms:W3CDTF">2021-09-02T16:00:00Z</dcterms:created>
  <dcterms:modified xsi:type="dcterms:W3CDTF">2021-09-04T16:13:00Z</dcterms:modified>
</cp:coreProperties>
</file>